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atchIt v. 4.5.5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survival v. 3.5.8 [@]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atchI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5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1T00:56:43Z</dcterms:created>
  <dcterms:modified xsi:type="dcterms:W3CDTF">2024-07-11T00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